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6A5C7" w14:textId="77777777" w:rsidR="007506AF" w:rsidRDefault="00C70373">
      <w:pPr>
        <w:pStyle w:val="a4"/>
      </w:pPr>
      <w:r>
        <w:t>Отчёт по лабораторной работе 3</w:t>
      </w:r>
    </w:p>
    <w:p w14:paraId="33D2B9E8" w14:textId="77777777" w:rsidR="007506AF" w:rsidRDefault="00C70373">
      <w:pPr>
        <w:pStyle w:val="a5"/>
      </w:pPr>
      <w:r>
        <w:t>дисциплина: Математическое моделирование</w:t>
      </w:r>
    </w:p>
    <w:p w14:paraId="3632C15D" w14:textId="77777777" w:rsidR="007506AF" w:rsidRDefault="00C70373">
      <w:pPr>
        <w:pStyle w:val="Author"/>
      </w:pPr>
      <w:r>
        <w:t>Пейтель Андре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8725669"/>
        <w:docPartObj>
          <w:docPartGallery w:val="Table of Contents"/>
          <w:docPartUnique/>
        </w:docPartObj>
      </w:sdtPr>
      <w:sdtEndPr/>
      <w:sdtContent>
        <w:p w14:paraId="5430DC95" w14:textId="77777777" w:rsidR="007506AF" w:rsidRDefault="00C70373">
          <w:pPr>
            <w:pStyle w:val="ae"/>
          </w:pPr>
          <w:r>
            <w:t>Содержание</w:t>
          </w:r>
        </w:p>
        <w:p w14:paraId="718B2B20" w14:textId="3771DFA9" w:rsidR="00FD6726" w:rsidRDefault="00C7037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672272" w:history="1">
            <w:r w:rsidR="00FD6726" w:rsidRPr="006B0EEB">
              <w:rPr>
                <w:rStyle w:val="ad"/>
                <w:noProof/>
              </w:rPr>
              <w:t>Цель работы</w:t>
            </w:r>
            <w:r w:rsidR="00FD6726">
              <w:rPr>
                <w:noProof/>
                <w:webHidden/>
              </w:rPr>
              <w:tab/>
            </w:r>
            <w:r w:rsidR="00FD6726">
              <w:rPr>
                <w:noProof/>
                <w:webHidden/>
              </w:rPr>
              <w:fldChar w:fldCharType="begin"/>
            </w:r>
            <w:r w:rsidR="00FD6726">
              <w:rPr>
                <w:noProof/>
                <w:webHidden/>
              </w:rPr>
              <w:instrText xml:space="preserve"> PAGEREF _Toc71672272 \h </w:instrText>
            </w:r>
            <w:r w:rsidR="00FD6726">
              <w:rPr>
                <w:noProof/>
                <w:webHidden/>
              </w:rPr>
            </w:r>
            <w:r w:rsidR="00FD6726">
              <w:rPr>
                <w:noProof/>
                <w:webHidden/>
              </w:rPr>
              <w:fldChar w:fldCharType="separate"/>
            </w:r>
            <w:r w:rsidR="00B1010A">
              <w:rPr>
                <w:noProof/>
                <w:webHidden/>
              </w:rPr>
              <w:t>1</w:t>
            </w:r>
            <w:r w:rsidR="00FD6726">
              <w:rPr>
                <w:noProof/>
                <w:webHidden/>
              </w:rPr>
              <w:fldChar w:fldCharType="end"/>
            </w:r>
          </w:hyperlink>
        </w:p>
        <w:p w14:paraId="03025327" w14:textId="0C08A5D0" w:rsidR="00FD6726" w:rsidRDefault="00FD67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273" w:history="1">
            <w:r w:rsidRPr="006B0EE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010A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CC1A2" w14:textId="6C2047E6" w:rsidR="00FD6726" w:rsidRDefault="00FD67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274" w:history="1">
            <w:r w:rsidRPr="006B0EE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010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D1BC0" w14:textId="36C4219B" w:rsidR="00FD6726" w:rsidRDefault="00FD672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2275" w:history="1">
            <w:r w:rsidRPr="006B0EE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672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010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E728E" w14:textId="77777777" w:rsidR="007506AF" w:rsidRDefault="00C70373">
          <w:r>
            <w:fldChar w:fldCharType="end"/>
          </w:r>
        </w:p>
      </w:sdtContent>
    </w:sdt>
    <w:p w14:paraId="0AFD65B4" w14:textId="77777777" w:rsidR="007506AF" w:rsidRDefault="00C70373">
      <w:pPr>
        <w:pStyle w:val="1"/>
      </w:pPr>
      <w:bookmarkStart w:id="0" w:name="цель-работы"/>
      <w:bookmarkStart w:id="1" w:name="_Toc71672272"/>
      <w:r>
        <w:t>Цель работы</w:t>
      </w:r>
      <w:bookmarkEnd w:id="1"/>
    </w:p>
    <w:p w14:paraId="36335763" w14:textId="77777777" w:rsidR="007506AF" w:rsidRDefault="00C70373">
      <w:pPr>
        <w:pStyle w:val="FirstParagraph"/>
      </w:pPr>
      <w:r>
        <w:t>Построить упрощенную модель боевых действий с помощью Python.</w:t>
      </w:r>
    </w:p>
    <w:p w14:paraId="6AAC3A81" w14:textId="77777777" w:rsidR="007506AF" w:rsidRDefault="00C70373">
      <w:pPr>
        <w:pStyle w:val="1"/>
      </w:pPr>
      <w:bookmarkStart w:id="2" w:name="задание"/>
      <w:bookmarkStart w:id="3" w:name="_Toc71672273"/>
      <w:bookmarkEnd w:id="0"/>
      <w:r>
        <w:t>Задание</w:t>
      </w:r>
      <w:bookmarkEnd w:id="3"/>
    </w:p>
    <w:p w14:paraId="6C4D5E99" w14:textId="7DABAF34" w:rsidR="007506AF" w:rsidRDefault="00C70373">
      <w:pPr>
        <w:pStyle w:val="FirstParagraph"/>
      </w:pPr>
      <w:r>
        <w:rPr>
          <w:b/>
          <w:bCs/>
        </w:rPr>
        <w:t xml:space="preserve">Вариант </w:t>
      </w:r>
      <w:r w:rsidR="00FD6726">
        <w:rPr>
          <w:b/>
          <w:bCs/>
          <w:lang w:val="en-US"/>
        </w:rPr>
        <w:t>7</w:t>
      </w:r>
      <w:r>
        <w:t xml:space="preserve"> Между страной </w:t>
      </w:r>
      <m:oMath>
        <m:r>
          <w:rPr>
            <w:rFonts w:ascii="Cambria Math" w:hAnsi="Cambria Math"/>
          </w:rPr>
          <m:t>Х</m:t>
        </m:r>
      </m:oMath>
      <w:r>
        <w:t xml:space="preserve"> и страной </w:t>
      </w:r>
      <m:oMath>
        <m:r>
          <w:rPr>
            <w:rFonts w:ascii="Cambria Math" w:hAnsi="Cambria Math"/>
          </w:rPr>
          <m:t>У</m:t>
        </m:r>
      </m:oMath>
      <w:r>
        <w:t xml:space="preserve"> идет война. Численности состава войск исчисляются от начала войны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Х</m:t>
        </m:r>
      </m:oMath>
      <w:r>
        <w:t xml:space="preserve"> </w:t>
      </w:r>
      <w:r>
        <w:t xml:space="preserve">имеет армию численностью 24 000 человек, а в распоряжении страны </w:t>
      </w:r>
      <m:oMath>
        <m:r>
          <w:rPr>
            <w:rFonts w:ascii="Cambria Math" w:hAnsi="Cambria Math"/>
          </w:rPr>
          <m:t>У</m:t>
        </m:r>
      </m:oMath>
      <w:r>
        <w:t xml:space="preserve"> армия численностью в 9 500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ми функциями.</w:t>
      </w:r>
    </w:p>
    <w:p w14:paraId="6F32F775" w14:textId="77777777" w:rsidR="007506AF" w:rsidRDefault="00C70373">
      <w:pPr>
        <w:pStyle w:val="a0"/>
      </w:pPr>
      <w:r>
        <w:t>Постройте графики изменения числен</w:t>
      </w:r>
      <w:r>
        <w:t xml:space="preserve">ности войск армии </w:t>
      </w:r>
      <m:oMath>
        <m:r>
          <w:rPr>
            <w:rFonts w:ascii="Cambria Math" w:hAnsi="Cambria Math"/>
          </w:rPr>
          <m:t>Х</m:t>
        </m:r>
      </m:oMath>
      <w:r>
        <w:t xml:space="preserve"> и армии </w:t>
      </w:r>
      <m:oMath>
        <m:r>
          <w:rPr>
            <w:rFonts w:ascii="Cambria Math" w:hAnsi="Cambria Math"/>
          </w:rPr>
          <m:t>У</m:t>
        </m:r>
      </m:oMath>
      <w:r>
        <w:t xml:space="preserve"> для следующих случаев:</w:t>
      </w:r>
    </w:p>
    <w:p w14:paraId="114C48A8" w14:textId="77777777" w:rsidR="007506AF" w:rsidRDefault="00C70373">
      <w:pPr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368BFFF7" w14:textId="77777777" w:rsidR="007506AF" w:rsidRPr="00FD6726" w:rsidRDefault="00C70373">
      <w:pPr>
        <w:pStyle w:val="a0"/>
        <w:rPr>
          <w:lang w:val="en-US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87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+</m:t>
              </m:r>
              <m:r>
                <w:rPr>
                  <w:rFonts w:ascii="Cambria Math" w:hAnsi="Cambria Math"/>
                  <w:lang w:val="en-US"/>
                </w:rPr>
                <m:t>1</m:t>
              </m:r>
            </m:e>
          </m:d>
        </m:oMath>
      </m:oMathPara>
    </w:p>
    <w:p w14:paraId="33E783A5" w14:textId="77777777" w:rsidR="007506AF" w:rsidRPr="00FD6726" w:rsidRDefault="00C70373">
      <w:pPr>
        <w:pStyle w:val="FirstParagraph"/>
        <w:rPr>
          <w:lang w:val="en-US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4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+</m:t>
              </m:r>
              <m:r>
                <w:rPr>
                  <w:rFonts w:ascii="Cambria Math" w:hAnsi="Cambria Math"/>
                  <w:lang w:val="en-US"/>
                </w:rPr>
                <m:t>1</m:t>
              </m:r>
            </m:e>
          </m:d>
        </m:oMath>
      </m:oMathPara>
    </w:p>
    <w:p w14:paraId="53B20D68" w14:textId="77777777" w:rsidR="007506AF" w:rsidRDefault="00C70373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14:paraId="70B93F05" w14:textId="77777777" w:rsidR="007506AF" w:rsidRPr="00FD6726" w:rsidRDefault="00C70373">
      <w:pPr>
        <w:pStyle w:val="a0"/>
        <w:rPr>
          <w:lang w:val="en-US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2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64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</m:d>
            </m:e>
          </m:d>
        </m:oMath>
      </m:oMathPara>
    </w:p>
    <w:p w14:paraId="0DB3A6C5" w14:textId="77777777" w:rsidR="007506AF" w:rsidRPr="00FD6726" w:rsidRDefault="00C70373">
      <w:pPr>
        <w:pStyle w:val="FirstParagraph"/>
        <w:rPr>
          <w:lang w:val="en-US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2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52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</m:d>
            </m:e>
          </m:d>
        </m:oMath>
      </m:oMathPara>
    </w:p>
    <w:p w14:paraId="40118219" w14:textId="77777777" w:rsidR="007506AF" w:rsidRDefault="00C70373">
      <w:pPr>
        <w:pStyle w:val="1"/>
      </w:pPr>
      <w:bookmarkStart w:id="4" w:name="выполнение-лабораторной-работы"/>
      <w:bookmarkStart w:id="5" w:name="_Toc71672274"/>
      <w:bookmarkEnd w:id="2"/>
      <w:r>
        <w:lastRenderedPageBreak/>
        <w:t>Выполнение лабораторной работы</w:t>
      </w:r>
      <w:bookmarkEnd w:id="5"/>
    </w:p>
    <w:p w14:paraId="7AB8CB33" w14:textId="77777777" w:rsidR="007506AF" w:rsidRDefault="00C70373">
      <w:pPr>
        <w:pStyle w:val="FirstParagraph"/>
      </w:pPr>
      <w:r>
        <w:rPr>
          <w:b/>
          <w:bCs/>
        </w:rPr>
        <w:t>1. Боевые действия между регулярными войсками</w:t>
      </w:r>
    </w:p>
    <w:p w14:paraId="1E5866BB" w14:textId="77777777" w:rsidR="007506AF" w:rsidRDefault="00C70373">
      <w:pPr>
        <w:pStyle w:val="a0"/>
      </w:pPr>
      <w:r>
        <w:t>1.1. Изучил начальные усл</w:t>
      </w:r>
      <w:r>
        <w:t xml:space="preserve">овия. Коэффициент смертности, не связанный с боевыми действиями, у первой армии 0,3, а у второй – 0,41. Коэффициент эффективности первой и второй армии 0,5 и 0,87 соответственно. Функция, описывающая подход подкрепление первой армии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, подкреп</w:t>
      </w:r>
      <w:r>
        <w:t xml:space="preserve">ление второй армии описывается функцией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4000</m:t>
        </m:r>
      </m:oMath>
      <w:r>
        <w:t xml:space="preserve"> – численность 1-ой арми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500</m:t>
        </m:r>
      </m:oMath>
      <w:r>
        <w:t xml:space="preserve"> – численность 2-ой армии.</w:t>
      </w:r>
    </w:p>
    <w:p w14:paraId="4069C982" w14:textId="77777777" w:rsidR="007506AF" w:rsidRDefault="00C70373">
      <w:pPr>
        <w:pStyle w:val="a0"/>
      </w:pPr>
      <w:r>
        <w:t>1.2. Оформил начальные условия в код на Python:</w:t>
      </w:r>
    </w:p>
    <w:p w14:paraId="35645532" w14:textId="77777777" w:rsidR="007506AF" w:rsidRPr="00FD6726" w:rsidRDefault="00C70373">
      <w:pPr>
        <w:pStyle w:val="SourceCode"/>
        <w:rPr>
          <w:lang w:val="en-US"/>
        </w:rPr>
      </w:pPr>
      <w:r w:rsidRPr="00FD6726">
        <w:rPr>
          <w:rStyle w:val="VerbatimChar"/>
          <w:lang w:val="en-US"/>
        </w:rPr>
        <w:t>x0 = 24000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y0 = 9500</w:t>
      </w:r>
      <w:r w:rsidRPr="00FD6726">
        <w:rPr>
          <w:lang w:val="en-US"/>
        </w:rPr>
        <w:br/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a1 = 0.3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b1 = 0.87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c1 = 0.5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h1 = 0.41</w:t>
      </w:r>
      <w:r w:rsidRPr="00FD6726">
        <w:rPr>
          <w:lang w:val="en-US"/>
        </w:rPr>
        <w:br/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def P1(t):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p1 = np.fabs(np.sin (2t) +1)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return p1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def Q1(t):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q1 = np.fabs(np.cos(3t) +1)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return q1</w:t>
      </w:r>
    </w:p>
    <w:p w14:paraId="65253840" w14:textId="77777777" w:rsidR="007506AF" w:rsidRDefault="00C70373">
      <w:pPr>
        <w:pStyle w:val="FirstParagraph"/>
      </w:pPr>
      <w:r>
        <w:t xml:space="preserve">1.3. Для времени задал следующие услов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– шаг изменения времени.</w:t>
      </w:r>
    </w:p>
    <w:p w14:paraId="5FEBEE54" w14:textId="77777777" w:rsidR="007506AF" w:rsidRDefault="00C70373">
      <w:pPr>
        <w:pStyle w:val="a0"/>
      </w:pPr>
      <w:r>
        <w:t>1</w:t>
      </w:r>
      <w:r>
        <w:t>.4. Добавил в программу условия, описывающие время:</w:t>
      </w:r>
    </w:p>
    <w:p w14:paraId="7922E8C0" w14:textId="77777777" w:rsidR="007506AF" w:rsidRPr="00FD6726" w:rsidRDefault="00C70373">
      <w:pPr>
        <w:pStyle w:val="SourceCode"/>
        <w:rPr>
          <w:lang w:val="en-US"/>
        </w:rPr>
      </w:pPr>
      <w:r w:rsidRPr="00FD6726">
        <w:rPr>
          <w:rStyle w:val="VerbatimChar"/>
          <w:lang w:val="en-US"/>
        </w:rPr>
        <w:t>t0 = 0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tmax = 1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dt = 0.05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t = np.arange(t0, tmax, dt)</w:t>
      </w:r>
    </w:p>
    <w:p w14:paraId="4B47FE97" w14:textId="77777777" w:rsidR="007506AF" w:rsidRDefault="00C70373">
      <w:pPr>
        <w:pStyle w:val="FirstParagraph"/>
      </w:pPr>
      <w:r>
        <w:t>1.5. Запрограммировал заданную систему дифференциальных уравнений, описывающих изменение численности армий:</w:t>
      </w:r>
    </w:p>
    <w:p w14:paraId="23FED5FA" w14:textId="77777777" w:rsidR="007506AF" w:rsidRPr="00FD6726" w:rsidRDefault="00C70373">
      <w:pPr>
        <w:pStyle w:val="SourceCode"/>
        <w:rPr>
          <w:lang w:val="en-US"/>
        </w:rPr>
      </w:pPr>
      <w:r w:rsidRPr="00FD6726">
        <w:rPr>
          <w:rStyle w:val="VerbatimChar"/>
          <w:lang w:val="en-US"/>
        </w:rPr>
        <w:t>def S1(f, t):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s11 = -a1*f[0] - b1*f[1]</w:t>
      </w:r>
      <w:r w:rsidRPr="00FD6726">
        <w:rPr>
          <w:rStyle w:val="VerbatimChar"/>
          <w:lang w:val="en-US"/>
        </w:rPr>
        <w:t xml:space="preserve"> + P1(t)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s12 = -c1*f[0] - h1*f[1] + Q1(t)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return s11, s12</w:t>
      </w:r>
    </w:p>
    <w:p w14:paraId="0263999D" w14:textId="77777777" w:rsidR="007506AF" w:rsidRDefault="00C70373">
      <w:pPr>
        <w:pStyle w:val="FirstParagraph"/>
      </w:pPr>
      <w:r>
        <w:t>1.6. Создал вектор начальной численности армий:</w:t>
      </w:r>
    </w:p>
    <w:p w14:paraId="4208BB95" w14:textId="77777777" w:rsidR="007506AF" w:rsidRPr="00FD6726" w:rsidRDefault="00C70373">
      <w:pPr>
        <w:pStyle w:val="SourceCode"/>
        <w:rPr>
          <w:lang w:val="en-US"/>
        </w:rPr>
      </w:pPr>
      <w:r w:rsidRPr="00FD6726">
        <w:rPr>
          <w:rStyle w:val="VerbatimChar"/>
          <w:lang w:val="en-US"/>
        </w:rPr>
        <w:t>v = np.array([x0, y0])</w:t>
      </w:r>
    </w:p>
    <w:p w14:paraId="641108AA" w14:textId="77777777" w:rsidR="007506AF" w:rsidRDefault="00C70373">
      <w:pPr>
        <w:pStyle w:val="FirstParagraph"/>
      </w:pPr>
      <w:r>
        <w:t>1.7. Запрограммировал решение системы уравнений:</w:t>
      </w:r>
    </w:p>
    <w:p w14:paraId="7C8641D0" w14:textId="77777777" w:rsidR="007506AF" w:rsidRDefault="00C70373">
      <w:pPr>
        <w:pStyle w:val="SourceCode"/>
      </w:pPr>
      <w:r>
        <w:rPr>
          <w:rStyle w:val="VerbatimChar"/>
        </w:rPr>
        <w:t>f1 = odeint(S1, v, t)</w:t>
      </w:r>
    </w:p>
    <w:p w14:paraId="4597C385" w14:textId="77777777" w:rsidR="007506AF" w:rsidRDefault="00C70373">
      <w:pPr>
        <w:pStyle w:val="FirstParagraph"/>
      </w:pPr>
      <w:r>
        <w:lastRenderedPageBreak/>
        <w:t>1.8. Описал построение графика изменения численности армий:</w:t>
      </w:r>
    </w:p>
    <w:p w14:paraId="6A34A200" w14:textId="77777777" w:rsidR="007506AF" w:rsidRDefault="00C70373">
      <w:pPr>
        <w:pStyle w:val="SourceCode"/>
      </w:pPr>
      <w:r>
        <w:rPr>
          <w:rStyle w:val="VerbatimChar"/>
        </w:rPr>
        <w:t>plt.plot(t, f1)</w:t>
      </w:r>
    </w:p>
    <w:p w14:paraId="0037CE4B" w14:textId="77777777" w:rsidR="007506AF" w:rsidRDefault="00C70373">
      <w:pPr>
        <w:pStyle w:val="FirstParagraph"/>
      </w:pPr>
      <w:r>
        <w:rPr>
          <w:b/>
          <w:bCs/>
        </w:rPr>
        <w:t>2. Боевые действия с участием регулярных войск и партизанских отрядов</w:t>
      </w:r>
    </w:p>
    <w:p w14:paraId="77F1C31F" w14:textId="77777777" w:rsidR="007506AF" w:rsidRDefault="00C70373">
      <w:pPr>
        <w:pStyle w:val="a0"/>
      </w:pPr>
      <w:r>
        <w:t>2.1. Изучил начальные условия. Коэффициент смертности, не связанный с боевыми действиями, у первой армии 0,25,</w:t>
      </w:r>
      <w:r>
        <w:t xml:space="preserve"> а у второй – 0,52. Коэффициент эффективности первой и второй армии 0,2 и 0,64 соответственно. Функция, описывающая подход подкрепление первой армии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</m:e>
        </m:d>
      </m:oMath>
      <w:r>
        <w:t xml:space="preserve">, подкрепление второй армии описывается функцией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nor/>
              </m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</m:e>
        </m:d>
      </m:oMath>
      <w:r>
        <w:t xml:space="preserve">. Изначальная численность армий </w:t>
      </w:r>
      <w:r>
        <w:t>такая же, как и в п. 1.1.</w:t>
      </w:r>
    </w:p>
    <w:p w14:paraId="10D77F17" w14:textId="77777777" w:rsidR="007506AF" w:rsidRDefault="00C70373">
      <w:pPr>
        <w:pStyle w:val="a0"/>
      </w:pPr>
      <w:r>
        <w:t>2.2. Дополнил начальные условия в коде на Python:</w:t>
      </w:r>
    </w:p>
    <w:p w14:paraId="36335CC3" w14:textId="77777777" w:rsidR="007506AF" w:rsidRPr="00FD6726" w:rsidRDefault="00C70373">
      <w:pPr>
        <w:pStyle w:val="SourceCode"/>
        <w:rPr>
          <w:lang w:val="en-US"/>
        </w:rPr>
      </w:pPr>
      <w:r w:rsidRPr="00FD6726">
        <w:rPr>
          <w:rStyle w:val="VerbatimChar"/>
          <w:lang w:val="en-US"/>
        </w:rPr>
        <w:t>a2 = 0.25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b2 = 0.64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c2 = 0.2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h2 = 0.52</w:t>
      </w:r>
      <w:r w:rsidRPr="00FD6726">
        <w:rPr>
          <w:lang w:val="en-US"/>
        </w:rPr>
        <w:br/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def P2(t):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p2 = np.fabs(np.sin(2t+4))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return p2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>def Q2(t):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q2 = np.fabs(np.cos(t+4))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return q2</w:t>
      </w:r>
    </w:p>
    <w:p w14:paraId="6B7A82A6" w14:textId="77777777" w:rsidR="007506AF" w:rsidRDefault="00C70373">
      <w:pPr>
        <w:pStyle w:val="FirstParagraph"/>
      </w:pPr>
      <w:r>
        <w:t>2.3. Условия для времени оставил такие же, как и в п. 1.3, соответственно, не дублировала их в программе.</w:t>
      </w:r>
    </w:p>
    <w:p w14:paraId="55F30407" w14:textId="77777777" w:rsidR="007506AF" w:rsidRDefault="00C70373">
      <w:pPr>
        <w:pStyle w:val="a0"/>
      </w:pPr>
      <w:r>
        <w:t>2.4. Запрограммировал заданную систему дифференциальных уравнений, описывающих изменение численности армий:</w:t>
      </w:r>
    </w:p>
    <w:p w14:paraId="66EE65C5" w14:textId="77777777" w:rsidR="007506AF" w:rsidRPr="00FD6726" w:rsidRDefault="00C70373">
      <w:pPr>
        <w:pStyle w:val="SourceCode"/>
        <w:rPr>
          <w:lang w:val="en-US"/>
        </w:rPr>
      </w:pPr>
      <w:r w:rsidRPr="00FD6726">
        <w:rPr>
          <w:rStyle w:val="VerbatimChar"/>
          <w:lang w:val="en-US"/>
        </w:rPr>
        <w:t>def S2(f, t):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s21 = -a2*f[0] - b2*f[1]</w:t>
      </w:r>
      <w:r w:rsidRPr="00FD6726">
        <w:rPr>
          <w:rStyle w:val="VerbatimChar"/>
          <w:lang w:val="en-US"/>
        </w:rPr>
        <w:t xml:space="preserve"> + P2(t)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s22 = -c2*f[0]*f[1] - h2*f[1] + Q2(t)</w:t>
      </w:r>
      <w:r w:rsidRPr="00FD6726">
        <w:rPr>
          <w:lang w:val="en-US"/>
        </w:rPr>
        <w:br/>
      </w:r>
      <w:r w:rsidRPr="00FD6726">
        <w:rPr>
          <w:rStyle w:val="VerbatimChar"/>
          <w:lang w:val="en-US"/>
        </w:rPr>
        <w:t xml:space="preserve">    return s21, s22</w:t>
      </w:r>
    </w:p>
    <w:p w14:paraId="62C31F9D" w14:textId="77777777" w:rsidR="007506AF" w:rsidRDefault="00C70373">
      <w:pPr>
        <w:pStyle w:val="FirstParagraph"/>
      </w:pPr>
      <w:r>
        <w:t>2.5. Т. к. начальная численность армий не изменилась, вектор начальных условий тоже не менял.</w:t>
      </w:r>
    </w:p>
    <w:p w14:paraId="72A0BD32" w14:textId="77777777" w:rsidR="007506AF" w:rsidRDefault="00C70373">
      <w:pPr>
        <w:pStyle w:val="a0"/>
      </w:pPr>
      <w:r>
        <w:t>2.6. Запрограммировал решение системы уравнений:</w:t>
      </w:r>
    </w:p>
    <w:p w14:paraId="1B872E56" w14:textId="77777777" w:rsidR="007506AF" w:rsidRDefault="00C70373">
      <w:pPr>
        <w:pStyle w:val="SourceCode"/>
      </w:pPr>
      <w:r>
        <w:rPr>
          <w:rStyle w:val="VerbatimChar"/>
        </w:rPr>
        <w:t>f2 = odeint(S2, v, t)</w:t>
      </w:r>
    </w:p>
    <w:p w14:paraId="2C0966CB" w14:textId="77777777" w:rsidR="007506AF" w:rsidRDefault="00C70373">
      <w:pPr>
        <w:pStyle w:val="FirstParagraph"/>
      </w:pPr>
      <w:r>
        <w:t>2.7. Описал построен</w:t>
      </w:r>
      <w:r>
        <w:t>ие графика изменения численности армий:</w:t>
      </w:r>
    </w:p>
    <w:p w14:paraId="7FB95382" w14:textId="77777777" w:rsidR="007506AF" w:rsidRDefault="00C70373">
      <w:pPr>
        <w:pStyle w:val="SourceCode"/>
      </w:pPr>
      <w:r>
        <w:rPr>
          <w:rStyle w:val="VerbatimChar"/>
        </w:rPr>
        <w:t>plt.plot(t, f2)</w:t>
      </w:r>
    </w:p>
    <w:p w14:paraId="03C5934C" w14:textId="77777777" w:rsidR="007506AF" w:rsidRDefault="00C70373">
      <w:pPr>
        <w:pStyle w:val="FirstParagraph"/>
      </w:pPr>
      <w:r>
        <w:rPr>
          <w:b/>
          <w:bCs/>
        </w:rPr>
        <w:t>3. Сборка программы</w:t>
      </w:r>
    </w:p>
    <w:p w14:paraId="6EC78E57" w14:textId="27C23F1F" w:rsidR="00FD6726" w:rsidRPr="00FD6726" w:rsidRDefault="00C70373" w:rsidP="00FD6726">
      <w:pPr>
        <w:pStyle w:val="a0"/>
      </w:pPr>
      <w:r>
        <w:t>3.1. Собрал код программы воедино и получила следующий код</w:t>
      </w:r>
      <w:bookmarkStart w:id="6" w:name="fig:001"/>
      <w:r w:rsidR="00FD6726" w:rsidRPr="00FD6726">
        <w:t>:</w:t>
      </w:r>
    </w:p>
    <w:p w14:paraId="0E4E1E79" w14:textId="77777777" w:rsidR="00FD6726" w:rsidRDefault="00FD6726" w:rsidP="00FD6726">
      <w:pPr>
        <w:pStyle w:val="a0"/>
      </w:pPr>
    </w:p>
    <w:p w14:paraId="48E407CB" w14:textId="78AC8A9A" w:rsidR="00FD6726" w:rsidRDefault="00FD6726" w:rsidP="00FD6726">
      <w:pPr>
        <w:pStyle w:val="a0"/>
      </w:pPr>
      <w:r>
        <w:lastRenderedPageBreak/>
        <w:t>import math</w:t>
      </w:r>
    </w:p>
    <w:p w14:paraId="6F0BC006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import numpy as np</w:t>
      </w:r>
    </w:p>
    <w:p w14:paraId="30D298BF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from scipy.integrate import odeint</w:t>
      </w:r>
    </w:p>
    <w:p w14:paraId="1A3AA6E3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import matplotlib.pyplot as plt</w:t>
      </w:r>
    </w:p>
    <w:p w14:paraId="57212197" w14:textId="77777777" w:rsidR="00FD6726" w:rsidRPr="00FD6726" w:rsidRDefault="00FD6726" w:rsidP="00FD6726">
      <w:pPr>
        <w:pStyle w:val="a0"/>
        <w:rPr>
          <w:lang w:val="en-US"/>
        </w:rPr>
      </w:pPr>
    </w:p>
    <w:p w14:paraId="2D127081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x0 = 24000</w:t>
      </w:r>
    </w:p>
    <w:p w14:paraId="3772C5C1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y0 = 9500</w:t>
      </w:r>
    </w:p>
    <w:p w14:paraId="49193C21" w14:textId="77777777" w:rsidR="00FD6726" w:rsidRPr="00FD6726" w:rsidRDefault="00FD6726" w:rsidP="00FD6726">
      <w:pPr>
        <w:pStyle w:val="a0"/>
        <w:rPr>
          <w:lang w:val="en-US"/>
        </w:rPr>
      </w:pPr>
    </w:p>
    <w:p w14:paraId="68248E9C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a1 = 0.3</w:t>
      </w:r>
    </w:p>
    <w:p w14:paraId="5D7FE198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b1 = 0.87</w:t>
      </w:r>
    </w:p>
    <w:p w14:paraId="0DFE65C7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c1 = 0.5</w:t>
      </w:r>
    </w:p>
    <w:p w14:paraId="739349CC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h1 = 0.41</w:t>
      </w:r>
    </w:p>
    <w:p w14:paraId="74831463" w14:textId="77777777" w:rsidR="00FD6726" w:rsidRPr="00FD6726" w:rsidRDefault="00FD6726" w:rsidP="00FD6726">
      <w:pPr>
        <w:pStyle w:val="a0"/>
        <w:rPr>
          <w:lang w:val="en-US"/>
        </w:rPr>
      </w:pPr>
    </w:p>
    <w:p w14:paraId="63B20EC7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a2 = 0.25</w:t>
      </w:r>
    </w:p>
    <w:p w14:paraId="40EDC907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b2 = 0.64</w:t>
      </w:r>
    </w:p>
    <w:p w14:paraId="7D45D81F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c2 = 0.2</w:t>
      </w:r>
    </w:p>
    <w:p w14:paraId="7B812182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h2 = 0.52</w:t>
      </w:r>
    </w:p>
    <w:p w14:paraId="23EF68FF" w14:textId="77777777" w:rsidR="00FD6726" w:rsidRPr="00FD6726" w:rsidRDefault="00FD6726" w:rsidP="00FD6726">
      <w:pPr>
        <w:pStyle w:val="a0"/>
        <w:rPr>
          <w:lang w:val="en-US"/>
        </w:rPr>
      </w:pPr>
    </w:p>
    <w:p w14:paraId="329BC05A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t0 = 0</w:t>
      </w:r>
    </w:p>
    <w:p w14:paraId="1C2EFBA3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tmax = 1</w:t>
      </w:r>
    </w:p>
    <w:p w14:paraId="517865DE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dt = 0.05</w:t>
      </w:r>
    </w:p>
    <w:p w14:paraId="12E8E4B2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t = np.arange(t0, tmax, dt)</w:t>
      </w:r>
    </w:p>
    <w:p w14:paraId="0B9A3B7C" w14:textId="77777777" w:rsidR="00FD6726" w:rsidRPr="00FD6726" w:rsidRDefault="00FD6726" w:rsidP="00FD6726">
      <w:pPr>
        <w:pStyle w:val="a0"/>
        <w:rPr>
          <w:lang w:val="en-US"/>
        </w:rPr>
      </w:pPr>
    </w:p>
    <w:p w14:paraId="36E8CE14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def P1(t):</w:t>
      </w:r>
    </w:p>
    <w:p w14:paraId="1C369A6D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p1 = np.fabs(np.sin(2t)+1)</w:t>
      </w:r>
    </w:p>
    <w:p w14:paraId="75CF142C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return p1</w:t>
      </w:r>
    </w:p>
    <w:p w14:paraId="2445CE41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def Q1(t):</w:t>
      </w:r>
    </w:p>
    <w:p w14:paraId="2506473E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q1 = np.fabs(np.cos(3t)+1)</w:t>
      </w:r>
    </w:p>
    <w:p w14:paraId="7CE7CEC4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return q1</w:t>
      </w:r>
    </w:p>
    <w:p w14:paraId="63F42CB6" w14:textId="77777777" w:rsidR="00FD6726" w:rsidRPr="00FD6726" w:rsidRDefault="00FD6726" w:rsidP="00FD6726">
      <w:pPr>
        <w:pStyle w:val="a0"/>
        <w:rPr>
          <w:lang w:val="en-US"/>
        </w:rPr>
      </w:pPr>
    </w:p>
    <w:p w14:paraId="29643788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def P2(t):</w:t>
      </w:r>
    </w:p>
    <w:p w14:paraId="04B32816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p2 = np.fabs(np.sin(2t+4))</w:t>
      </w:r>
    </w:p>
    <w:p w14:paraId="68159900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return p2</w:t>
      </w:r>
    </w:p>
    <w:p w14:paraId="1F9B7A01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def Q2(t):</w:t>
      </w:r>
    </w:p>
    <w:p w14:paraId="2AA44C82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q2 = np.fabs(np.cos(t+4))</w:t>
      </w:r>
    </w:p>
    <w:p w14:paraId="7C17F063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return q2</w:t>
      </w:r>
    </w:p>
    <w:p w14:paraId="3D6E0C03" w14:textId="77777777" w:rsidR="00FD6726" w:rsidRPr="00FD6726" w:rsidRDefault="00FD6726" w:rsidP="00FD6726">
      <w:pPr>
        <w:pStyle w:val="a0"/>
        <w:rPr>
          <w:lang w:val="en-US"/>
        </w:rPr>
      </w:pPr>
    </w:p>
    <w:p w14:paraId="41CFA748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def S1(f, t):</w:t>
      </w:r>
    </w:p>
    <w:p w14:paraId="565146FA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s11 = -a1*f[0] - b1*f[1] + P1(t)</w:t>
      </w:r>
    </w:p>
    <w:p w14:paraId="071CCC26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s12 = -c1*f[0] - h1*f[1] + Q1(t)</w:t>
      </w:r>
    </w:p>
    <w:p w14:paraId="76D093C9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return s11, s12</w:t>
      </w:r>
    </w:p>
    <w:p w14:paraId="3AC278E3" w14:textId="77777777" w:rsidR="00FD6726" w:rsidRPr="00FD6726" w:rsidRDefault="00FD6726" w:rsidP="00FD6726">
      <w:pPr>
        <w:pStyle w:val="a0"/>
        <w:rPr>
          <w:lang w:val="en-US"/>
        </w:rPr>
      </w:pPr>
    </w:p>
    <w:p w14:paraId="51A46179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def S2(f, t):</w:t>
      </w:r>
    </w:p>
    <w:p w14:paraId="2A3C43F6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s21 = -a2*f[0] - b2*f[1] + P2(t)</w:t>
      </w:r>
    </w:p>
    <w:p w14:paraId="65080882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s22 = -c2*f[0]*f[1] - h2*f[1] + Q2(t)</w:t>
      </w:r>
    </w:p>
    <w:p w14:paraId="003B62C2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 xml:space="preserve">    return s21, s22</w:t>
      </w:r>
    </w:p>
    <w:p w14:paraId="014865CD" w14:textId="77777777" w:rsidR="00FD6726" w:rsidRPr="00FD6726" w:rsidRDefault="00FD6726" w:rsidP="00FD6726">
      <w:pPr>
        <w:pStyle w:val="a0"/>
        <w:rPr>
          <w:lang w:val="en-US"/>
        </w:rPr>
      </w:pPr>
    </w:p>
    <w:p w14:paraId="51761B3A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v = np.array([x0, y0])</w:t>
      </w:r>
    </w:p>
    <w:p w14:paraId="3AFF594C" w14:textId="77777777" w:rsidR="00FD6726" w:rsidRPr="00FD6726" w:rsidRDefault="00FD6726" w:rsidP="00FD6726">
      <w:pPr>
        <w:pStyle w:val="a0"/>
        <w:rPr>
          <w:lang w:val="en-US"/>
        </w:rPr>
      </w:pPr>
    </w:p>
    <w:p w14:paraId="711193DF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f1 = odeint(S1, v, t)</w:t>
      </w:r>
    </w:p>
    <w:p w14:paraId="4A62B4FE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f2 = odeint(S2, v, t)</w:t>
      </w:r>
    </w:p>
    <w:p w14:paraId="47C64C2A" w14:textId="77777777" w:rsidR="00FD6726" w:rsidRPr="00FD6726" w:rsidRDefault="00FD6726" w:rsidP="00FD6726">
      <w:pPr>
        <w:pStyle w:val="a0"/>
        <w:rPr>
          <w:lang w:val="en-US"/>
        </w:rPr>
      </w:pPr>
    </w:p>
    <w:p w14:paraId="1D64C392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plt.plot(t, f1)</w:t>
      </w:r>
    </w:p>
    <w:p w14:paraId="3DAF897D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plt.ylabel('</w:t>
      </w:r>
      <w:r>
        <w:t>Численность</w:t>
      </w:r>
      <w:r w:rsidRPr="00FD6726">
        <w:rPr>
          <w:lang w:val="en-US"/>
        </w:rPr>
        <w:t xml:space="preserve"> </w:t>
      </w:r>
      <w:r>
        <w:t>армии</w:t>
      </w:r>
      <w:r w:rsidRPr="00FD6726">
        <w:rPr>
          <w:lang w:val="en-US"/>
        </w:rPr>
        <w:t>')</w:t>
      </w:r>
    </w:p>
    <w:p w14:paraId="123A44E6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plt.xlabel('</w:t>
      </w:r>
      <w:r>
        <w:t>Время</w:t>
      </w:r>
      <w:r w:rsidRPr="00FD6726">
        <w:rPr>
          <w:lang w:val="en-US"/>
        </w:rPr>
        <w:t>')</w:t>
      </w:r>
    </w:p>
    <w:p w14:paraId="6071DFC7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plt.legend(['</w:t>
      </w:r>
      <w:r>
        <w:t>Армия</w:t>
      </w:r>
      <w:r w:rsidRPr="00FD6726">
        <w:rPr>
          <w:lang w:val="en-US"/>
        </w:rPr>
        <w:t xml:space="preserve"> X', '</w:t>
      </w:r>
      <w:r>
        <w:t>Армия</w:t>
      </w:r>
      <w:r w:rsidRPr="00FD6726">
        <w:rPr>
          <w:lang w:val="en-US"/>
        </w:rPr>
        <w:t xml:space="preserve"> Y'])</w:t>
      </w:r>
    </w:p>
    <w:p w14:paraId="0BA2C64A" w14:textId="77777777" w:rsidR="00FD6726" w:rsidRPr="00FD6726" w:rsidRDefault="00FD6726" w:rsidP="00FD6726">
      <w:pPr>
        <w:pStyle w:val="a0"/>
        <w:rPr>
          <w:lang w:val="en-US"/>
        </w:rPr>
      </w:pPr>
    </w:p>
    <w:p w14:paraId="7E9DB50F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plt.plot(t, f2)</w:t>
      </w:r>
    </w:p>
    <w:p w14:paraId="0337F8CA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lastRenderedPageBreak/>
        <w:t>plt.ylabel('</w:t>
      </w:r>
      <w:r>
        <w:t>Численность</w:t>
      </w:r>
      <w:r w:rsidRPr="00FD6726">
        <w:rPr>
          <w:lang w:val="en-US"/>
        </w:rPr>
        <w:t xml:space="preserve"> </w:t>
      </w:r>
      <w:r>
        <w:t>армии</w:t>
      </w:r>
      <w:r w:rsidRPr="00FD6726">
        <w:rPr>
          <w:lang w:val="en-US"/>
        </w:rPr>
        <w:t>')</w:t>
      </w:r>
    </w:p>
    <w:p w14:paraId="15500612" w14:textId="77777777" w:rsidR="00FD6726" w:rsidRP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plt.xlabel('</w:t>
      </w:r>
      <w:r>
        <w:t>Время</w:t>
      </w:r>
      <w:r w:rsidRPr="00FD6726">
        <w:rPr>
          <w:lang w:val="en-US"/>
        </w:rPr>
        <w:t>')</w:t>
      </w:r>
    </w:p>
    <w:p w14:paraId="17D99DD9" w14:textId="77777777" w:rsidR="00FD6726" w:rsidRDefault="00FD6726" w:rsidP="00FD6726">
      <w:pPr>
        <w:pStyle w:val="a0"/>
        <w:rPr>
          <w:lang w:val="en-US"/>
        </w:rPr>
      </w:pPr>
      <w:r w:rsidRPr="00FD6726">
        <w:rPr>
          <w:lang w:val="en-US"/>
        </w:rPr>
        <w:t>plt.legend(['</w:t>
      </w:r>
      <w:r>
        <w:t>Армия</w:t>
      </w:r>
      <w:r w:rsidRPr="00FD6726">
        <w:rPr>
          <w:lang w:val="en-US"/>
        </w:rPr>
        <w:t xml:space="preserve"> X', '</w:t>
      </w:r>
      <w:r>
        <w:t>Армия</w:t>
      </w:r>
      <w:r w:rsidRPr="00FD6726">
        <w:rPr>
          <w:lang w:val="en-US"/>
        </w:rPr>
        <w:t xml:space="preserve"> Y'])</w:t>
      </w:r>
    </w:p>
    <w:p w14:paraId="38057514" w14:textId="77777777" w:rsidR="00FD6726" w:rsidRDefault="00FD6726" w:rsidP="00FD6726">
      <w:pPr>
        <w:pStyle w:val="a0"/>
        <w:rPr>
          <w:lang w:val="en-US"/>
        </w:rPr>
      </w:pPr>
    </w:p>
    <w:p w14:paraId="158DB3B2" w14:textId="77777777" w:rsidR="00FD6726" w:rsidRDefault="00FD6726" w:rsidP="00FD6726">
      <w:pPr>
        <w:pStyle w:val="a0"/>
        <w:rPr>
          <w:lang w:val="en-US"/>
        </w:rPr>
      </w:pPr>
    </w:p>
    <w:p w14:paraId="676A5D5A" w14:textId="77777777" w:rsidR="00FD6726" w:rsidRDefault="00FD6726" w:rsidP="00FD6726">
      <w:pPr>
        <w:pStyle w:val="a0"/>
        <w:rPr>
          <w:lang w:val="en-US"/>
        </w:rPr>
      </w:pPr>
    </w:p>
    <w:p w14:paraId="7A910632" w14:textId="77777777" w:rsidR="00FD6726" w:rsidRDefault="00FD6726" w:rsidP="00FD6726">
      <w:pPr>
        <w:pStyle w:val="a0"/>
        <w:rPr>
          <w:lang w:val="en-US"/>
        </w:rPr>
      </w:pPr>
    </w:p>
    <w:p w14:paraId="40C383F8" w14:textId="77777777" w:rsidR="00FD6726" w:rsidRDefault="00FD6726" w:rsidP="00FD6726">
      <w:pPr>
        <w:pStyle w:val="a0"/>
        <w:rPr>
          <w:lang w:val="en-US"/>
        </w:rPr>
      </w:pPr>
    </w:p>
    <w:p w14:paraId="55EFC10A" w14:textId="77777777" w:rsidR="00FD6726" w:rsidRDefault="00FD6726" w:rsidP="00FD6726">
      <w:pPr>
        <w:pStyle w:val="a0"/>
        <w:rPr>
          <w:lang w:val="en-US"/>
        </w:rPr>
      </w:pPr>
    </w:p>
    <w:p w14:paraId="0C9F969A" w14:textId="77777777" w:rsidR="00FD6726" w:rsidRDefault="00FD6726" w:rsidP="00FD6726">
      <w:pPr>
        <w:pStyle w:val="a0"/>
        <w:rPr>
          <w:lang w:val="en-US"/>
        </w:rPr>
      </w:pPr>
    </w:p>
    <w:p w14:paraId="1C29EE96" w14:textId="69CD8621" w:rsidR="007506AF" w:rsidRPr="00FD6726" w:rsidRDefault="00C70373" w:rsidP="00FD6726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404F2A5" wp14:editId="6CDD7C0E">
            <wp:extent cx="5092700" cy="3352800"/>
            <wp:effectExtent l="0" t="0" r="0" b="0"/>
            <wp:docPr id="1" name="Picture" descr="Боевые действия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FB2AFA9" w14:textId="77777777" w:rsidR="007506AF" w:rsidRDefault="00C70373">
      <w:pPr>
        <w:pStyle w:val="ImageCaption"/>
      </w:pPr>
      <w:r>
        <w:t>Б</w:t>
      </w:r>
      <w:r>
        <w:t>оевые действия между регулярными войсками</w:t>
      </w:r>
    </w:p>
    <w:p w14:paraId="55099E97" w14:textId="77777777" w:rsidR="007506AF" w:rsidRDefault="00C70373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07ED164E" wp14:editId="2D7D737F">
            <wp:extent cx="5092700" cy="3365500"/>
            <wp:effectExtent l="0" t="0" r="0" b="0"/>
            <wp:docPr id="2" name="Picture" descr="Боевые действия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D15E989" w14:textId="77777777" w:rsidR="007506AF" w:rsidRDefault="00C70373">
      <w:pPr>
        <w:pStyle w:val="ImageCaption"/>
      </w:pPr>
      <w:r>
        <w:t>Боевые действия с участием регулярных войск и партизанских отрядов</w:t>
      </w:r>
    </w:p>
    <w:p w14:paraId="7CAD0F12" w14:textId="77777777" w:rsidR="007506AF" w:rsidRDefault="00C70373">
      <w:pPr>
        <w:pStyle w:val="1"/>
      </w:pPr>
      <w:bookmarkStart w:id="8" w:name="выводы"/>
      <w:bookmarkStart w:id="9" w:name="_Toc71672275"/>
      <w:bookmarkEnd w:id="4"/>
      <w:r>
        <w:t>Выводы</w:t>
      </w:r>
      <w:bookmarkEnd w:id="9"/>
    </w:p>
    <w:p w14:paraId="162831BC" w14:textId="77777777" w:rsidR="007506AF" w:rsidRDefault="00C70373">
      <w:pPr>
        <w:pStyle w:val="FirstParagraph"/>
      </w:pPr>
      <w:r>
        <w:t>Построил упрощен</w:t>
      </w:r>
      <w:r>
        <w:t>ную модель боевых действий с помощью Python.</w:t>
      </w:r>
    </w:p>
    <w:p w14:paraId="1F08A715" w14:textId="77777777" w:rsidR="007506AF" w:rsidRDefault="00C70373">
      <w:pPr>
        <w:pStyle w:val="a0"/>
      </w:pPr>
      <w:r>
        <w:t>В боевых действиях между регулярными войсками победит армия X, причем ей на это потребуется довольно много времени (видим по графику, что численность армии Y будет на исходе практический в предельный момент врем</w:t>
      </w:r>
      <w:r>
        <w:t>ени).</w:t>
      </w:r>
    </w:p>
    <w:p w14:paraId="29FE836F" w14:textId="77777777" w:rsidR="007506AF" w:rsidRDefault="00C70373">
      <w:pPr>
        <w:pStyle w:val="a0"/>
      </w:pPr>
      <w:r>
        <w:t>В боевых действиях с участием регулярных войск и партизанских отрядов также победит армия Х, но уже намного быстрее, чем в 1-ом случае (видим по графику, что армия Y потеряла всех бойцов практически сразу после начала войны).</w:t>
      </w:r>
      <w:bookmarkEnd w:id="8"/>
    </w:p>
    <w:sectPr w:rsidR="007506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F93C7" w14:textId="77777777" w:rsidR="00C70373" w:rsidRDefault="00C70373">
      <w:pPr>
        <w:spacing w:after="0"/>
      </w:pPr>
      <w:r>
        <w:separator/>
      </w:r>
    </w:p>
  </w:endnote>
  <w:endnote w:type="continuationSeparator" w:id="0">
    <w:p w14:paraId="62649C25" w14:textId="77777777" w:rsidR="00C70373" w:rsidRDefault="00C703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2255E" w14:textId="77777777" w:rsidR="00C70373" w:rsidRDefault="00C70373">
      <w:r>
        <w:separator/>
      </w:r>
    </w:p>
  </w:footnote>
  <w:footnote w:type="continuationSeparator" w:id="0">
    <w:p w14:paraId="3B0E580D" w14:textId="77777777" w:rsidR="00C70373" w:rsidRDefault="00C703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006C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029E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506AF"/>
    <w:rsid w:val="00784D58"/>
    <w:rsid w:val="008D6863"/>
    <w:rsid w:val="00B1010A"/>
    <w:rsid w:val="00B86B75"/>
    <w:rsid w:val="00BC48D5"/>
    <w:rsid w:val="00C36279"/>
    <w:rsid w:val="00C70373"/>
    <w:rsid w:val="00E315A3"/>
    <w:rsid w:val="00FD67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6DE31B"/>
  <w15:docId w15:val="{ADC66110-9E40-43B1-9DAE-FE8B7E330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D672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53</Words>
  <Characters>4868</Characters>
  <Application>Microsoft Office Word</Application>
  <DocSecurity>0</DocSecurity>
  <Lines>40</Lines>
  <Paragraphs>11</Paragraphs>
  <ScaleCrop>false</ScaleCrop>
  <Company/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Пейтель Андрей Андреевич, НПИбд-02-18</dc:creator>
  <cp:keywords/>
  <cp:lastModifiedBy>Пейтель Андрей Андреевич</cp:lastModifiedBy>
  <cp:revision>4</cp:revision>
  <cp:lastPrinted>2021-05-11T21:39:00Z</cp:lastPrinted>
  <dcterms:created xsi:type="dcterms:W3CDTF">2021-05-11T21:35:00Z</dcterms:created>
  <dcterms:modified xsi:type="dcterms:W3CDTF">2021-05-11T21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